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0670" w:rsidRDefault="006E40BB">
      <w:pPr>
        <w:pStyle w:val="Title"/>
      </w:pPr>
      <w:r>
        <w:t>ESA_Recovery_overview_doc</w:t>
      </w:r>
    </w:p>
    <w:p w:rsidR="00310670" w:rsidRDefault="006E40BB">
      <w:pPr>
        <w:pStyle w:val="Author"/>
      </w:pPr>
      <w:r>
        <w:t>Annabelle</w:t>
      </w:r>
    </w:p>
    <w:p w:rsidR="00310670" w:rsidRDefault="006E40BB">
      <w:pPr>
        <w:pStyle w:val="Date"/>
      </w:pPr>
      <w:r>
        <w:t>6/7/2021</w:t>
      </w:r>
    </w:p>
    <w:p w:rsidR="00310670" w:rsidRDefault="006E40BB">
      <w:pPr>
        <w:pStyle w:val="FirstParagraph"/>
      </w:pPr>
      <w:r>
        <w:t xml:space="preserve">##Introduction We are trying to answer the following Qs (which are the same as in the “Overview” doc) 1. What are the conservation initiatives for a species </w:t>
      </w:r>
      <w:r>
        <w:t>2. What are the actions specified in the federal register important for the species? 3. Who are the organizations/players involved in doing these conservation initiatives? 4. What are the actions each organization is doing (optional?)</w:t>
      </w:r>
    </w:p>
    <w:p w:rsidR="00310670" w:rsidRDefault="006E40BB">
      <w:pPr>
        <w:pStyle w:val="BodyText"/>
      </w:pPr>
      <w:r>
        <w:t>This document has the</w:t>
      </w:r>
      <w:r>
        <w:t xml:space="preserve"> summary statistics for questions 1 &amp; 2 (added 06/07/2021) and each section is question specific</w:t>
      </w:r>
    </w:p>
    <w:p w:rsidR="00310670" w:rsidRDefault="006E40BB">
      <w:pPr>
        <w:pStyle w:val="BodyText"/>
      </w:pPr>
      <w:r>
        <w:t>Notes - Slight issue - missing at least 10 species data from tyler for initial draft of data (10 out of 38 species) … is this data accessible from the drives??</w:t>
      </w:r>
    </w:p>
    <w:p w:rsidR="00310670" w:rsidRDefault="006E40BB">
      <w:pPr>
        <w:pStyle w:val="BodyText"/>
      </w:pPr>
      <w:r>
        <w:t>##Set up file structure</w:t>
      </w:r>
    </w:p>
    <w:p w:rsidR="00310670" w:rsidRDefault="006E40BB">
      <w:pPr>
        <w:pStyle w:val="BodyText"/>
      </w:pPr>
      <w:r>
        <w:t>##load in different datasets</w:t>
      </w:r>
    </w:p>
    <w:p w:rsidR="00310670" w:rsidRDefault="006E40BB">
      <w:pPr>
        <w:pStyle w:val="BodyText"/>
      </w:pPr>
      <w:r>
        <w:t>##Modify datasets</w:t>
      </w:r>
    </w:p>
    <w:p w:rsidR="00310670" w:rsidRDefault="006E40BB">
      <w:pPr>
        <w:pStyle w:val="BodyText"/>
      </w:pPr>
      <w:r>
        <w:t>##Modify datasets Tyler Variables needed: # range size –&gt; area c32 # area weighted footprint –&gt; c33 ?have options # total threat count –&gt; c 26 # type of threat –&gt; c27 # employment (all</w:t>
      </w:r>
      <w:r>
        <w:t xml:space="preserve"> relevant industries) -&gt; 55:59 [avg_employment ???] # percent public and percent federal c66, c68 # diversity of landowners - shannons H (land use complextity) # taxa (plants v animals // vert v invert) taxa c16</w:t>
      </w:r>
    </w:p>
    <w:p w:rsidR="00310670" w:rsidRDefault="006E40BB">
      <w:pPr>
        <w:pStyle w:val="BodyText"/>
      </w:pPr>
      <w:r>
        <w:t xml:space="preserve">I think </w:t>
      </w:r>
      <w:r>
        <w:rPr>
          <w:i/>
          <w:iCs/>
        </w:rPr>
        <w:t>missing</w:t>
      </w:r>
      <w:r>
        <w:t xml:space="preserve"> private lands?? (can get wit</w:t>
      </w:r>
      <w:r>
        <w:t>h TdataOLD because had variable information there..)</w:t>
      </w:r>
    </w:p>
    <w:p w:rsidR="00310670" w:rsidRDefault="006E40BB">
      <w:pPr>
        <w:pStyle w:val="BodyText"/>
      </w:pPr>
      <w:r>
        <w:t>missing species (presumming Tyler dropped them..) # Euphilotes pallescens arenamontana # Nysius wekiuicola</w:t>
      </w:r>
    </w:p>
    <w:p w:rsidR="00310670" w:rsidRDefault="006E40BB">
      <w:pPr>
        <w:pStyle w:val="BodyText"/>
      </w:pPr>
      <w:r>
        <w:t>Species Name changes/differences accross datasets Chorizanthe parryi var fernandina -&gt; Chorizant</w:t>
      </w:r>
      <w:r>
        <w:t>he parryi var. fernandina Moxostoma sp 2 -&gt; Moxostoma sp.</w:t>
      </w:r>
    </w:p>
    <w:p w:rsidR="00310670" w:rsidRDefault="006E40BB">
      <w:pPr>
        <w:pStyle w:val="Heading2"/>
      </w:pPr>
      <w:bookmarkStart w:id="0" w:name="X00c24b60d9c32463b4fc8a98e53dc364015718e"/>
      <w:r>
        <w:t>1. What are the conservation initiatives for a species</w:t>
      </w:r>
    </w:p>
    <w:p w:rsidR="00310670" w:rsidRDefault="006E40BB">
      <w:pPr>
        <w:pStyle w:val="Heading4"/>
      </w:pPr>
      <w:bookmarkStart w:id="1" w:name="summary-stats"/>
      <w:r>
        <w:t>1 - Summary stats</w:t>
      </w:r>
    </w:p>
    <w:p w:rsidR="00310670" w:rsidRDefault="006E40BB">
      <w:pPr>
        <w:pStyle w:val="Compact"/>
        <w:numPr>
          <w:ilvl w:val="0"/>
          <w:numId w:val="2"/>
        </w:numPr>
      </w:pPr>
      <w:r>
        <w:t>Number of iniatitves per species</w:t>
      </w:r>
    </w:p>
    <w:p w:rsidR="00310670" w:rsidRDefault="006E40BB">
      <w:pPr>
        <w:pStyle w:val="Heading1"/>
        <w:numPr>
          <w:ilvl w:val="0"/>
          <w:numId w:val="2"/>
        </w:numPr>
      </w:pPr>
      <w:bookmarkStart w:id="2" w:name="Xb93b948c15aa7f2fc82f0e5ed69811377b2ba9f"/>
      <w:r>
        <w:t>iniatives per species (mean, median, quartiles)</w:t>
      </w:r>
      <w:bookmarkEnd w:id="2"/>
    </w:p>
    <w:p w:rsidR="00310670" w:rsidRDefault="006E40BB">
      <w:pPr>
        <w:pStyle w:val="Compact"/>
        <w:numPr>
          <w:ilvl w:val="0"/>
          <w:numId w:val="2"/>
        </w:numPr>
      </w:pPr>
      <w:r>
        <w:t>Count of efforts, agreements, groups per spe</w:t>
      </w:r>
      <w:r>
        <w:t>cies</w:t>
      </w:r>
    </w:p>
    <w:p w:rsidR="00310670" w:rsidRDefault="006E40BB">
      <w:pPr>
        <w:pStyle w:val="Heading4"/>
      </w:pPr>
      <w:bookmarkStart w:id="3" w:name="regression-predictor-modification"/>
      <w:bookmarkEnd w:id="1"/>
      <w:r>
        <w:lastRenderedPageBreak/>
        <w:t>1 - Regression Predictor Modification</w:t>
      </w:r>
    </w:p>
    <w:p w:rsidR="00310670" w:rsidRDefault="006E40BB">
      <w:pPr>
        <w:pStyle w:val="Compact"/>
        <w:numPr>
          <w:ilvl w:val="0"/>
          <w:numId w:val="3"/>
        </w:numPr>
      </w:pPr>
      <w:r>
        <w:t>Working group mentioned – logistic regression</w:t>
      </w:r>
    </w:p>
    <w:p w:rsidR="00310670" w:rsidRDefault="006E40BB">
      <w:pPr>
        <w:pStyle w:val="Compact"/>
        <w:numPr>
          <w:ilvl w:val="0"/>
          <w:numId w:val="3"/>
        </w:numPr>
      </w:pPr>
      <w:r>
        <w:t>Numbers of efforts or agreements – linear regression or negative binomial or poisson regression (since count data)</w:t>
      </w:r>
    </w:p>
    <w:p w:rsidR="00310670" w:rsidRDefault="006E40BB">
      <w:pPr>
        <w:pStyle w:val="Heading3"/>
      </w:pPr>
      <w:bookmarkStart w:id="4" w:name="base-model"/>
      <w:bookmarkEnd w:id="3"/>
      <w:r>
        <w:t>Base model</w:t>
      </w:r>
    </w:p>
    <w:p w:rsidR="00310670" w:rsidRDefault="006E40BB">
      <w:pPr>
        <w:pStyle w:val="Compact"/>
        <w:numPr>
          <w:ilvl w:val="0"/>
          <w:numId w:val="4"/>
        </w:numPr>
      </w:pPr>
      <w:r>
        <w:t>Note: percent public variable is still in</w:t>
      </w:r>
      <w:r>
        <w:t xml:space="preserve"> matrix but was removed from model</w:t>
      </w:r>
    </w:p>
    <w:p w:rsidR="00310670" w:rsidRDefault="006E40BB">
      <w:pPr>
        <w:pStyle w:val="FirstParagraph"/>
      </w:pPr>
      <w:r>
        <w:t>VIFS</w:t>
      </w:r>
    </w:p>
    <w:p w:rsidR="00310670" w:rsidRDefault="006E40BB">
      <w:pPr>
        <w:pStyle w:val="BodyText"/>
      </w:pPr>
      <w:r>
        <w:t>model summary - variations</w:t>
      </w:r>
    </w:p>
    <w:p w:rsidR="00310670" w:rsidRDefault="006E40BB">
      <w:pPr>
        <w:pStyle w:val="BodyText"/>
      </w:pPr>
      <w:r>
        <w:t>Trying stargazer</w:t>
      </w:r>
    </w:p>
    <w:p w:rsidR="00310670" w:rsidRDefault="006E40BB">
      <w:pPr>
        <w:pStyle w:val="Heading2"/>
      </w:pPr>
      <w:bookmarkStart w:id="5" w:name="X520b7a2c7d155ef19ce210a6235671fbbdcfe46"/>
      <w:bookmarkEnd w:id="0"/>
      <w:bookmarkEnd w:id="4"/>
      <w:r>
        <w:t>2. What are the actions specified in the federal register important for the species?</w:t>
      </w:r>
    </w:p>
    <w:p w:rsidR="00310670" w:rsidRDefault="006E40BB">
      <w:pPr>
        <w:pStyle w:val="Heading4"/>
      </w:pPr>
      <w:bookmarkStart w:id="6" w:name="summary-stats-1"/>
      <w:r>
        <w:t>1 - Summary stats</w:t>
      </w:r>
    </w:p>
    <w:p w:rsidR="00310670" w:rsidRDefault="006E40BB">
      <w:pPr>
        <w:pStyle w:val="FirstParagraph"/>
      </w:pPr>
      <w:r>
        <w:t>Count of outcomes as proactive vs responsive</w:t>
      </w:r>
    </w:p>
    <w:p w:rsidR="00310670" w:rsidRDefault="006E40BB">
      <w:pPr>
        <w:pStyle w:val="BodyText"/>
      </w:pPr>
      <w:r>
        <w:t>Count of outcomes on public vs private land</w:t>
      </w:r>
    </w:p>
    <w:p w:rsidR="00310670" w:rsidRDefault="006E40BB">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st_act</w:t>
      </w:r>
      <w:r>
        <w:br/>
      </w:r>
      <w:r>
        <w:rPr>
          <w:rStyle w:val="VerbatimChar"/>
        </w:rPr>
        <w:t>## X-squared = 3.6447, df = 1, p-value = 0.05625</w:t>
      </w:r>
    </w:p>
    <w:p w:rsidR="00310670" w:rsidRDefault="006E40BB">
      <w:pPr>
        <w:pStyle w:val="SourceCode"/>
      </w:pPr>
      <w:r>
        <w:rPr>
          <w:rStyle w:val="VerbatimChar"/>
        </w:rPr>
        <w:t xml:space="preserve">## </w:t>
      </w:r>
      <w:r>
        <w:br/>
      </w:r>
      <w:r>
        <w:rPr>
          <w:rStyle w:val="VerbatimChar"/>
        </w:rPr>
        <w:t>##  Pearson's Chi-squared test with Yates' continuity correction</w:t>
      </w:r>
      <w:r>
        <w:br/>
      </w:r>
      <w:r>
        <w:rPr>
          <w:rStyle w:val="VerbatimChar"/>
        </w:rPr>
        <w:t>##</w:t>
      </w:r>
      <w:r>
        <w:rPr>
          <w:rStyle w:val="VerbatimChar"/>
        </w:rPr>
        <w:t xml:space="preserve"> </w:t>
      </w:r>
      <w:r>
        <w:br/>
      </w:r>
      <w:r>
        <w:rPr>
          <w:rStyle w:val="VerbatimChar"/>
        </w:rPr>
        <w:t>## data:  test_land</w:t>
      </w:r>
      <w:r>
        <w:br/>
      </w:r>
      <w:r>
        <w:rPr>
          <w:rStyle w:val="VerbatimChar"/>
        </w:rPr>
        <w:t>## X-squared = 6.9557, df = 1, p-value = 0.008355</w:t>
      </w:r>
    </w:p>
    <w:p w:rsidR="00310670" w:rsidRDefault="006E40BB">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xml:space="preserve">## data:  </w:t>
      </w:r>
      <w:bookmarkStart w:id="7" w:name="_GoBack"/>
      <w:r>
        <w:rPr>
          <w:rStyle w:val="VerbatimChar"/>
        </w:rPr>
        <w:t>test_act</w:t>
      </w:r>
      <w:bookmarkEnd w:id="7"/>
      <w:r>
        <w:br/>
      </w:r>
      <w:r>
        <w:rPr>
          <w:rStyle w:val="VerbatimChar"/>
        </w:rPr>
        <w:t>## p-value = 0.0551</w:t>
      </w:r>
      <w:r>
        <w:br/>
      </w:r>
      <w:r>
        <w:rPr>
          <w:rStyle w:val="VerbatimChar"/>
        </w:rPr>
        <w:t>## alternative hypothesis: true odds ratio is not equal to 1</w:t>
      </w:r>
      <w:r>
        <w:br/>
      </w:r>
      <w:r>
        <w:rPr>
          <w:rStyle w:val="VerbatimChar"/>
        </w:rPr>
        <w:t>## 95 percent confidence interval:</w:t>
      </w:r>
      <w:r>
        <w:br/>
      </w:r>
      <w:r>
        <w:rPr>
          <w:rStyle w:val="VerbatimChar"/>
        </w:rPr>
        <w:t>##</w:t>
      </w:r>
      <w:r>
        <w:rPr>
          <w:rStyle w:val="VerbatimChar"/>
        </w:rPr>
        <w:t xml:space="preserve">  0.980416 8.939537</w:t>
      </w:r>
      <w:r>
        <w:br/>
      </w:r>
      <w:r>
        <w:rPr>
          <w:rStyle w:val="VerbatimChar"/>
        </w:rPr>
        <w:t>## sample estimates:</w:t>
      </w:r>
      <w:r>
        <w:br/>
      </w:r>
      <w:r>
        <w:rPr>
          <w:rStyle w:val="VerbatimChar"/>
        </w:rPr>
        <w:t xml:space="preserve">## odds ratio </w:t>
      </w:r>
      <w:r>
        <w:br/>
      </w:r>
      <w:r>
        <w:rPr>
          <w:rStyle w:val="VerbatimChar"/>
        </w:rPr>
        <w:t>##   2.852948</w:t>
      </w:r>
    </w:p>
    <w:p w:rsidR="00310670" w:rsidRDefault="006E40BB">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est_land</w:t>
      </w:r>
      <w:r>
        <w:br/>
      </w:r>
      <w:r>
        <w:rPr>
          <w:rStyle w:val="VerbatimChar"/>
        </w:rPr>
        <w:lastRenderedPageBreak/>
        <w:t>## p-value = 0.00795</w:t>
      </w:r>
      <w:r>
        <w:br/>
      </w:r>
      <w:r>
        <w:rPr>
          <w:rStyle w:val="VerbatimChar"/>
        </w:rPr>
        <w:t>## alternative hypothesis: true odds ratio is not equal to 1</w:t>
      </w:r>
      <w:r>
        <w:br/>
      </w:r>
      <w:r>
        <w:rPr>
          <w:rStyle w:val="VerbatimChar"/>
        </w:rPr>
        <w:t>## 95 percent confidence interval:</w:t>
      </w:r>
      <w:r>
        <w:br/>
      </w:r>
      <w:r>
        <w:rPr>
          <w:rStyle w:val="VerbatimChar"/>
        </w:rPr>
        <w:t>##   1.35466 10.13523</w:t>
      </w:r>
      <w:r>
        <w:br/>
      </w:r>
      <w:r>
        <w:rPr>
          <w:rStyle w:val="VerbatimChar"/>
        </w:rPr>
        <w:t>## sample estimates:</w:t>
      </w:r>
      <w:r>
        <w:br/>
      </w:r>
      <w:r>
        <w:rPr>
          <w:rStyle w:val="VerbatimChar"/>
        </w:rPr>
        <w:t xml:space="preserve">## odds ratio </w:t>
      </w:r>
      <w:r>
        <w:br/>
      </w:r>
      <w:r>
        <w:rPr>
          <w:rStyle w:val="VerbatimChar"/>
        </w:rPr>
        <w:t>##   3.615964</w:t>
      </w:r>
    </w:p>
    <w:p w:rsidR="00310670" w:rsidRDefault="006E40B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and%20action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10670" w:rsidRDefault="006E40B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st_taxa_actions</w:t>
      </w:r>
      <w:r>
        <w:br/>
      </w:r>
      <w:r>
        <w:rPr>
          <w:rStyle w:val="VerbatimChar"/>
        </w:rPr>
        <w:t>## X-squared = 11.871, df = 5, p-value = 0.0366</w:t>
      </w:r>
    </w:p>
    <w:p w:rsidR="00310670" w:rsidRDefault="006E40BB">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est_taxa_</w:t>
      </w:r>
      <w:r>
        <w:rPr>
          <w:rStyle w:val="VerbatimChar"/>
        </w:rPr>
        <w:t>actions</w:t>
      </w:r>
      <w:r>
        <w:br/>
      </w:r>
      <w:r>
        <w:rPr>
          <w:rStyle w:val="VerbatimChar"/>
        </w:rPr>
        <w:t>## p-value = 0.02919</w:t>
      </w:r>
      <w:r>
        <w:br/>
      </w:r>
      <w:r>
        <w:rPr>
          <w:rStyle w:val="VerbatimChar"/>
        </w:rPr>
        <w:t>## alternative hypothesis: two.sided</w:t>
      </w:r>
    </w:p>
    <w:p w:rsidR="00310670" w:rsidRDefault="006E40B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Actions%20for%20types%20of%20specie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10670" w:rsidRDefault="006E40B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st_taxa_land</w:t>
      </w:r>
      <w:r>
        <w:br/>
      </w:r>
      <w:r>
        <w:rPr>
          <w:rStyle w:val="VerbatimChar"/>
        </w:rPr>
        <w:t>## X-squared = 13.223, df = 5, p-value = 0.02138</w:t>
      </w:r>
    </w:p>
    <w:p w:rsidR="00310670" w:rsidRDefault="006E40BB">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est_taxa_land</w:t>
      </w:r>
      <w:r>
        <w:br/>
      </w:r>
      <w:r>
        <w:rPr>
          <w:rStyle w:val="VerbatimChar"/>
        </w:rPr>
        <w:t xml:space="preserve">## </w:t>
      </w:r>
      <w:r>
        <w:rPr>
          <w:rStyle w:val="VerbatimChar"/>
        </w:rPr>
        <w:t>p-value = 0.01981</w:t>
      </w:r>
      <w:r>
        <w:br/>
      </w:r>
      <w:r>
        <w:rPr>
          <w:rStyle w:val="VerbatimChar"/>
        </w:rPr>
        <w:t>## alternative hypothesis: two.sided</w:t>
      </w:r>
    </w:p>
    <w:p w:rsidR="00310670" w:rsidRDefault="006E40BB">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Type%20for%20types%20of%20species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310670" w:rsidRDefault="006E40B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st_landactions</w:t>
      </w:r>
      <w:r>
        <w:br/>
      </w:r>
      <w:r>
        <w:rPr>
          <w:rStyle w:val="VerbatimChar"/>
        </w:rPr>
        <w:t>## X-squared = 7.4889, df = 3, p-value = 0.05784</w:t>
      </w:r>
    </w:p>
    <w:p w:rsidR="00310670" w:rsidRDefault="006E40BB">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est_landactions</w:t>
      </w:r>
      <w:r>
        <w:br/>
      </w:r>
      <w:r>
        <w:rPr>
          <w:rStyle w:val="VerbatimChar"/>
        </w:rPr>
        <w:t>## p-value = 0.05895</w:t>
      </w:r>
      <w:r>
        <w:br/>
      </w:r>
      <w:r>
        <w:rPr>
          <w:rStyle w:val="VerbatimChar"/>
        </w:rPr>
        <w:t>## alternative hypothesis: two.sided</w:t>
      </w:r>
    </w:p>
    <w:p w:rsidR="00310670" w:rsidRDefault="006E40BB">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land%20action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10670" w:rsidRDefault="006E40BB">
      <w:pPr>
        <w:pStyle w:val="BodyText"/>
      </w:pPr>
      <w:r>
        <w:t>Note - missing three species because don’t have data</w:t>
      </w:r>
    </w:p>
    <w:p w:rsidR="00310670" w:rsidRDefault="006E40B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st_threat_actions</w:t>
      </w:r>
      <w:r>
        <w:br/>
      </w:r>
      <w:r>
        <w:rPr>
          <w:rStyle w:val="VerbatimChar"/>
        </w:rPr>
        <w:t>## X-squared = 102.34, df = 11, p-value &lt; 2.2e-16</w:t>
      </w:r>
    </w:p>
    <w:p w:rsidR="00310670" w:rsidRDefault="006E40BB">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NEW%20threat%20type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10670" w:rsidRDefault="006E40BB">
      <w:pPr>
        <w:pStyle w:val="BodyText"/>
      </w:pPr>
      <w:r>
        <w:t>Chi squares</w:t>
      </w:r>
    </w:p>
    <w:p w:rsidR="00310670" w:rsidRDefault="006E40BB">
      <w:pPr>
        <w:pStyle w:val="Heading2"/>
      </w:pPr>
      <w:bookmarkStart w:id="8" w:name="X17d2dd9c644771152ceee39dd1d7aa41b5f6d29"/>
      <w:bookmarkEnd w:id="5"/>
      <w:bookmarkEnd w:id="6"/>
      <w:r>
        <w:t>3. Who are</w:t>
      </w:r>
      <w:r>
        <w:t xml:space="preserve"> the organizations/players involved in conserving the conservation of the species (eg in an agreement of effort)?</w:t>
      </w:r>
    </w:p>
    <w:p w:rsidR="00310670" w:rsidRDefault="006E40BB">
      <w:pPr>
        <w:pStyle w:val="Heading4"/>
      </w:pPr>
      <w:bookmarkStart w:id="9" w:name="data-wrangling"/>
      <w:r>
        <w:t>3 - Data wrangling</w:t>
      </w:r>
    </w:p>
    <w:p w:rsidR="00310670" w:rsidRDefault="006E40BB">
      <w:pPr>
        <w:pStyle w:val="FirstParagraph"/>
      </w:pPr>
      <w:r>
        <w:t>o Summary stats… histograms/bar charts… (perhaps stacked bar charts where color code stacks for low, medium, high confidenc</w:t>
      </w:r>
      <w:r>
        <w:t>e in having collected most of partners)?</w:t>
      </w:r>
    </w:p>
    <w:p w:rsidR="00310670" w:rsidRDefault="006E40BB">
      <w:pPr>
        <w:pStyle w:val="BodyText"/>
      </w:pPr>
      <w:r>
        <w:t>o To account for the uncertainty in number of partners, we put this information into bins and then “then use an ordered probit to look at how well variables predict the rough estimate of numbers of partners.”</w:t>
      </w:r>
    </w:p>
    <w:p w:rsidR="00310670" w:rsidRDefault="006E40BB">
      <w:pPr>
        <w:pStyle w:val="BodyText"/>
      </w:pPr>
      <w:r>
        <w:t>o We u</w:t>
      </w:r>
      <w:r>
        <w:t>se logit regression models to predict participation by different “types” of partners</w:t>
      </w:r>
    </w:p>
    <w:p w:rsidR="00310670" w:rsidRDefault="006E40BB">
      <w:pPr>
        <w:pStyle w:val="Heading4"/>
      </w:pPr>
      <w:bookmarkStart w:id="10" w:name="set-up-model"/>
      <w:bookmarkEnd w:id="9"/>
      <w:r>
        <w:t>Set up model</w:t>
      </w:r>
    </w:p>
    <w:p w:rsidR="00310670" w:rsidRDefault="006E40BB">
      <w:pPr>
        <w:pStyle w:val="Heading3"/>
      </w:pPr>
      <w:bookmarkStart w:id="11" w:name="base-model-1"/>
      <w:bookmarkEnd w:id="10"/>
      <w:r>
        <w:t>Base model</w:t>
      </w:r>
    </w:p>
    <w:p w:rsidR="00310670" w:rsidRDefault="006E40BB">
      <w:pPr>
        <w:pStyle w:val="Compact"/>
        <w:numPr>
          <w:ilvl w:val="0"/>
          <w:numId w:val="5"/>
        </w:numPr>
      </w:pPr>
      <w:r>
        <w:t>Note: percent public variable is still in matrix but was removed from model</w:t>
      </w:r>
    </w:p>
    <w:p w:rsidR="00310670" w:rsidRDefault="006E40BB">
      <w:pPr>
        <w:pStyle w:val="FirstParagraph"/>
      </w:pPr>
      <w:r>
        <w:t>VIFS</w:t>
      </w:r>
    </w:p>
    <w:p w:rsidR="00310670" w:rsidRDefault="006E40BB">
      <w:pPr>
        <w:pStyle w:val="BodyText"/>
      </w:pPr>
      <w:r>
        <w:lastRenderedPageBreak/>
        <w:t>Adding stargazer</w:t>
      </w:r>
    </w:p>
    <w:p w:rsidR="00310670" w:rsidRDefault="006E40BB">
      <w:pPr>
        <w:pStyle w:val="Heading2"/>
      </w:pPr>
      <w:bookmarkStart w:id="12" w:name="paper"/>
      <w:bookmarkEnd w:id="8"/>
      <w:bookmarkEnd w:id="11"/>
      <w:r>
        <w:t>Paper</w:t>
      </w:r>
    </w:p>
    <w:p w:rsidR="00310670" w:rsidRDefault="006E40BB">
      <w:pPr>
        <w:pStyle w:val="FirstParagraph"/>
      </w:pPr>
      <w:r>
        <w:t>###Summary stats</w:t>
      </w:r>
    </w:p>
    <w:p w:rsidR="00310670" w:rsidRDefault="006E40BB">
      <w:pPr>
        <w:pStyle w:val="Compact"/>
        <w:numPr>
          <w:ilvl w:val="0"/>
          <w:numId w:val="6"/>
        </w:numPr>
      </w:pPr>
      <w:r>
        <w:t>number of unique partners working on all species (note - using the HCP dataset)</w:t>
      </w:r>
    </w:p>
    <w:p w:rsidR="00310670" w:rsidRDefault="006E40BB">
      <w:pPr>
        <w:pStyle w:val="FirstParagraph"/>
      </w:pPr>
      <w:r>
        <w:t>Scrap - testing ECOS csv against our list of species</w:t>
      </w:r>
    </w:p>
    <w:p w:rsidR="00310670" w:rsidRDefault="006E40BB">
      <w:pPr>
        <w:pStyle w:val="BodyText"/>
      </w:pPr>
      <w:r>
        <w:t>test relationship between number of initiatives and number of partners</w:t>
      </w:r>
    </w:p>
    <w:p w:rsidR="00310670" w:rsidRDefault="006E40BB">
      <w:pPr>
        <w:pStyle w:val="BodyText"/>
      </w:pPr>
      <w:r>
        <w:t>Q - how many agreement documents are we missing</w:t>
      </w:r>
      <w:bookmarkEnd w:id="12"/>
    </w:p>
    <w:sectPr w:rsidR="003106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40BB" w:rsidRDefault="006E40BB">
      <w:pPr>
        <w:spacing w:after="0"/>
      </w:pPr>
      <w:r>
        <w:separator/>
      </w:r>
    </w:p>
  </w:endnote>
  <w:endnote w:type="continuationSeparator" w:id="0">
    <w:p w:rsidR="006E40BB" w:rsidRDefault="006E4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40BB" w:rsidRDefault="006E40BB">
      <w:r>
        <w:separator/>
      </w:r>
    </w:p>
  </w:footnote>
  <w:footnote w:type="continuationSeparator" w:id="0">
    <w:p w:rsidR="006E40BB" w:rsidRDefault="006E4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1E454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546F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7FEF"/>
    <w:rsid w:val="00310670"/>
    <w:rsid w:val="004E29B3"/>
    <w:rsid w:val="00590D07"/>
    <w:rsid w:val="006E40B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D3AAF6D-9DEA-6E47-8592-8FDB6347F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746</Words>
  <Characters>4254</Characters>
  <Application>Microsoft Office Word</Application>
  <DocSecurity>0</DocSecurity>
  <Lines>35</Lines>
  <Paragraphs>9</Paragraphs>
  <ScaleCrop>false</ScaleCrop>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A_Recovery_overview_doc</dc:title>
  <dc:creator>Annabelle</dc:creator>
  <cp:keywords/>
  <cp:lastModifiedBy>Annabelle Stanley</cp:lastModifiedBy>
  <cp:revision>2</cp:revision>
  <dcterms:created xsi:type="dcterms:W3CDTF">2021-06-25T15:52:00Z</dcterms:created>
  <dcterms:modified xsi:type="dcterms:W3CDTF">2021-06-2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1</vt:lpwstr>
  </property>
  <property fmtid="{D5CDD505-2E9C-101B-9397-08002B2CF9AE}" pid="3" name="output">
    <vt:lpwstr/>
  </property>
</Properties>
</file>